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ays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laysia received a score of 76.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lays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aysia received a score of</w:t>
      </w:r>
      <w:r>
        <w:t xml:space="preserve"> </w:t>
      </w:r>
      <w:r>
        <w:rPr>
          <w:bCs/>
          <w:b/>
        </w:rPr>
        <w:t xml:space="preserve">87.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laysia received a score of 85.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laysia received a score of 75.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lays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lays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lays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lays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lays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lays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lays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lays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laysi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lays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lays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laysi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lays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Malays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Malays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Malays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Malays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Malays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Malays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Malays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Malays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Malays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Malays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Malays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Malays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Malays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Malays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Malays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Malays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Malays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1,2000,2010,202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Economic Census, Natural Resources Census, Livestock Census, Livestock and Aquaculture Census or Sample Agricultural Census.</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7, 1988, 1989, 1991, 1992, 1995, 1997, 2003, 2006, 2008, 2009, 2011, 2012, 2013, 2014, 2015,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2,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50:39Z</dcterms:created>
  <dcterms:modified xsi:type="dcterms:W3CDTF">2024-01-16T19:5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laysia Country Report</vt:lpwstr>
  </property>
</Properties>
</file>